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rogram</w:t>
      </w:r>
    </w:p>
    <w:bookmarkStart w:id="20" w:name="Xb263f915fa50f3eb1ef430b33d99a9d0d7c27f2"/>
    <w:p>
      <w:pPr>
        <w:pStyle w:val="Heading1"/>
      </w:pPr>
      <w:r>
        <w:t xml:space="preserve">Scholarship Application Letter: Pursuing Diplomatic Excellence in Australia Melbourne</w:t>
      </w:r>
    </w:p>
    <w:p>
      <w:pPr>
        <w:pStyle w:val="FirstParagraph"/>
      </w:pPr>
      <w:r>
        <w:t xml:space="preserve">Dear Esteemed Scholarship Committee,</w:t>
      </w:r>
    </w:p>
    <w:p>
      <w:pPr>
        <w:pStyle w:val="BodyText"/>
      </w:pPr>
      <w:r>
        <w:t xml:space="preserve">It is with profound respect for the transformative power of international diplomacy and an unwavering commitment to fostering global understanding that I submit my application for the [Name of Scholarship] at the esteemed institution in Melbourne, Australia. As an aspiring Diplomat dedicated to advancing peace, cultural exchange, and cooperative solutions to global challenges, this scholarship represents not merely a financial opportunity but a pivotal investment in my journey toward becoming a respected representative of international relations. This Scholarship Application Letter meticulously outlines my qualifications, vision for diplomatic service, and the profound significance of pursuing this critical education within the dynamic academic and cultural landscape of Australia Melbourne.</w:t>
      </w:r>
    </w:p>
    <w:p>
      <w:pPr>
        <w:pStyle w:val="BodyText"/>
      </w:pPr>
      <w:r>
        <w:t xml:space="preserve">My academic foundation and professional experiences have been deliberately cultivated to prepare me for the intricate demands of modern diplomacy. I hold a Bachelor’s degree in International Relations from [Your University], where I graduated with honors, focusing my thesis on "The Role of Multilateral Institutions in Conflict Resolution." This work immersed me in case studies spanning ASEAN dialogues and UN peacekeeping frameworks, reinforcing my belief that effective diplomacy requires deep cultural intelligence, strategic communication, and an unwavering ethical compass. Complementing this academic rigor, I served as a Junior Diplomatic Intern at [Organization Name], where I assisted in drafting policy briefs for regional trade negotiations and facilitated cross-cultural workshops for youth delegates from 15 countries. These experiences solidified my understanding that diplomacy is not merely about statecraft—it is the art of building bridges across divides, fostering mutual respect, and navigating complex geopolitical currents with empathy. It was during this internship that I recognized Melbourne’s unique position as a global hub for diplomatic training and multicultural engagement, igniting my specific desire to pursue advanced studies in Australia Melbourne.</w:t>
      </w:r>
    </w:p>
    <w:p>
      <w:pPr>
        <w:pStyle w:val="BodyText"/>
      </w:pPr>
      <w:r>
        <w:t xml:space="preserve">The decision to pursue this scholarship in Australia Melbourne is deeply intentional. Melbourne consistently ranks among the world’s most livable cities, renowned for its vibrant multicultural fabric and world-class educational institutions with unparalleled strengths in international studies. The University of Melbourne’s Master of International Relations program, particularly its focus on Asia-Pacific dynamics and its strong partnerships with the Australian Department of Foreign Affairs and Trade (DFAT), offers an ideal academic environment to refine my diplomatic acumen. Moreover, Melbourne’s status as a host city for numerous international organizations—including the UN Office for Disaster Risk Reduction (UNDRR) and regional embassies—provides unprecedented access to real-world diplomatic practice. I am eager to engage with faculty such as Professor [Name], whose research on digital diplomacy in Southeast Asia aligns directly with my interest in leveraging technology for inclusive dialogue. Studying within Australia Melbourne will immerse me not only in rigorous academic theory but also in the lived reality of a nation that actively champions its role as a constructive global citizen through innovative diplomatic engagement.</w:t>
      </w:r>
    </w:p>
    <w:p>
      <w:pPr>
        <w:pStyle w:val="BodyText"/>
      </w:pPr>
      <w:r>
        <w:t xml:space="preserve">As an aspiring Diplomat, I am acutely aware of the pressing global challenges demanding nuanced diplomatic solutions: climate migration crises, evolving cybersecurity threats, and the fragmentation of international norms. My long-term vision is to serve within Australia’s foreign service or as a senior advisor at a multilateral institution like the International Atomic Energy Agency (IAEA), where I can contribute to developing frameworks that prioritize human security over geopolitical posturing. This scholarship is indispensable to realizing this vision. The financial support it provides would alleviate significant barriers, allowing me to fully dedicate myself to advanced coursework, field research on Australian diplomatic engagement in the Pacific Islands, and participation in Melbourne’s renowned Model United Nations conferences. More importantly, it would connect me with a network of peers and mentors who share my commitment to principled diplomacy—networks that are vital for building the trust-based relationships upon which effective diplomacy is founded.</w:t>
      </w:r>
    </w:p>
    <w:p>
      <w:pPr>
        <w:pStyle w:val="BodyText"/>
      </w:pPr>
      <w:r>
        <w:t xml:space="preserve">I am deeply inspired by Australia’s own diplomatic legacy, exemplified by figures like Dr. Evatt who championed human rights through the UN Charter, and contemporary leaders advancing climate action within the Pacific. Melbourne embodies this spirit—its universities actively collaborate with government to train diplomats who understand both Australian interests and global responsibilities. By choosing to study in Australia Melbourne, I am not only seeking knowledge; I am committing myself to learning from a nation that exemplifies how small powers can wield significant diplomatic influence through innovation and integrity. This Scholarship Application Letter is my testament to that commitment: a promise that the investment made in me will be repaid through dedicated service as a Diplomat who elevates Australia’s global standing while advancing collective security and prosperity.</w:t>
      </w:r>
    </w:p>
    <w:p>
      <w:pPr>
        <w:pStyle w:val="BodyText"/>
      </w:pPr>
      <w:r>
        <w:t xml:space="preserve">I am confident that my academic discipline, practical experience, cultural adaptability, and profound understanding of the diplomatic mission align precisely with the values this scholarship seeks to cultivate. The opportunity to contribute to Melbourne’s thriving academic community while preparing for a career as a Diplomat is one I pursue with immense humility and resolve. I have attached all required documents, including transcripts, letters of recommendation from [Referee 1] (Professor of International Law) and [Referee 2] (Director of [Organization]), and a detailed research proposal on "Digital Diplomacy in the Indo-Pacific: Challenges for Australian Engagement." I welcome the chance to discuss how my goals intersect with your institution’s mission during an interview.</w:t>
      </w:r>
    </w:p>
    <w:p>
      <w:pPr>
        <w:pStyle w:val="BodyText"/>
      </w:pPr>
      <w:r>
        <w:t xml:space="preserve">Thank you for considering my Scholarship Application Letter. I am eager to contribute meaningfully to Australia Melbourne’s diplomatic ecosystem and, ultimately, to become a Diplomat who embodies the highest ideals of service in an interconnected world.</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plomat Program</dc:title>
  <dc:creator/>
  <cp:keywords/>
  <dcterms:created xsi:type="dcterms:W3CDTF">2025-12-10T07:05:32Z</dcterms:created>
  <dcterms:modified xsi:type="dcterms:W3CDTF">2025-12-10T07:05:32Z</dcterms:modified>
</cp:coreProperties>
</file>

<file path=docProps/custom.xml><?xml version="1.0" encoding="utf-8"?>
<Properties xmlns="http://schemas.openxmlformats.org/officeDocument/2006/custom-properties" xmlns:vt="http://schemas.openxmlformats.org/officeDocument/2006/docPropsVTypes"/>
</file>